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59BED" w14:textId="00177B02" w:rsidR="002F0C3A" w:rsidRPr="00B7502C" w:rsidRDefault="002F0C3A" w:rsidP="00B7502C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7502C">
        <w:rPr>
          <w:rFonts w:ascii="Times New Roman" w:hAnsi="Times New Roman" w:cs="Times New Roman"/>
          <w:b/>
          <w:sz w:val="28"/>
          <w:szCs w:val="28"/>
          <w:u w:val="single"/>
        </w:rPr>
        <w:t xml:space="preserve">FINANCIAL </w:t>
      </w:r>
      <w:r w:rsidR="00B7502C" w:rsidRPr="00B7502C">
        <w:rPr>
          <w:rFonts w:ascii="Times New Roman" w:hAnsi="Times New Roman" w:cs="Times New Roman"/>
          <w:b/>
          <w:sz w:val="28"/>
          <w:szCs w:val="28"/>
          <w:u w:val="single"/>
        </w:rPr>
        <w:t>PROPOSAL</w:t>
      </w:r>
    </w:p>
    <w:p w14:paraId="7C2A1FD2" w14:textId="77777777" w:rsidR="002F0C3A" w:rsidRPr="00F8189F" w:rsidRDefault="002F0C3A" w:rsidP="002F0C3A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</w:rPr>
      </w:pPr>
    </w:p>
    <w:p w14:paraId="0F341F4B" w14:textId="77777777" w:rsidR="00A34180" w:rsidRDefault="00B7502C" w:rsidP="00F4554E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F8189F">
        <w:rPr>
          <w:rFonts w:ascii="Times New Roman" w:hAnsi="Times New Roman" w:cs="Times New Roman"/>
          <w:b/>
        </w:rPr>
        <w:t xml:space="preserve">Individual Contractor </w:t>
      </w:r>
      <w:r w:rsidR="00F80CB9" w:rsidRPr="00F8189F">
        <w:rPr>
          <w:rFonts w:ascii="Times New Roman" w:hAnsi="Times New Roman" w:cs="Times New Roman"/>
          <w:b/>
          <w:bCs/>
        </w:rPr>
        <w:t>to</w:t>
      </w:r>
      <w:r w:rsidR="00F4554E" w:rsidRPr="00F4554E">
        <w:rPr>
          <w:rFonts w:ascii="Times New Roman" w:hAnsi="Times New Roman" w:cs="Times New Roman"/>
          <w:b/>
          <w:bCs/>
        </w:rPr>
        <w:t xml:space="preserve"> support UNICEF technical assistance to</w:t>
      </w:r>
    </w:p>
    <w:p w14:paraId="17024951" w14:textId="0555A5D2" w:rsidR="002F0C3A" w:rsidRDefault="00F4554E" w:rsidP="00F4554E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F4554E">
        <w:rPr>
          <w:rFonts w:ascii="Times New Roman" w:hAnsi="Times New Roman" w:cs="Times New Roman"/>
          <w:b/>
          <w:bCs/>
        </w:rPr>
        <w:t>the Government of India’s Swachh</w:t>
      </w:r>
      <w:r w:rsidR="00722EE1">
        <w:rPr>
          <w:rFonts w:ascii="Times New Roman" w:hAnsi="Times New Roman" w:cs="Times New Roman"/>
          <w:b/>
          <w:bCs/>
        </w:rPr>
        <w:t xml:space="preserve"> </w:t>
      </w:r>
      <w:r w:rsidRPr="00F4554E">
        <w:rPr>
          <w:rFonts w:ascii="Times New Roman" w:hAnsi="Times New Roman" w:cs="Times New Roman"/>
          <w:b/>
          <w:bCs/>
        </w:rPr>
        <w:t>Bharat Mission (G) Phase 2</w:t>
      </w:r>
      <w:r w:rsidR="00A34180">
        <w:rPr>
          <w:rFonts w:ascii="Times New Roman" w:hAnsi="Times New Roman" w:cs="Times New Roman"/>
          <w:b/>
          <w:bCs/>
        </w:rPr>
        <w:t xml:space="preserve"> (Full-time)</w:t>
      </w:r>
    </w:p>
    <w:p w14:paraId="13F21960" w14:textId="77777777" w:rsidR="00A34180" w:rsidRDefault="00A34180" w:rsidP="00F4554E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0CD4F06" w14:textId="77777777" w:rsidR="00A34180" w:rsidRPr="005E107C" w:rsidRDefault="00A34180" w:rsidP="00F4554E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4DC36724" w14:textId="77777777" w:rsidR="002F0C3A" w:rsidRPr="00F8189F" w:rsidRDefault="002F0C3A" w:rsidP="002F0C3A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F8189F">
        <w:rPr>
          <w:rFonts w:ascii="Times New Roman" w:hAnsi="Times New Roman" w:cs="Times New Roman"/>
          <w:b/>
          <w:bCs/>
          <w:u w:val="single"/>
        </w:rPr>
        <w:t>PART A. PROFESSIONAL FEE</w:t>
      </w:r>
    </w:p>
    <w:p w14:paraId="5C58AB31" w14:textId="77777777" w:rsidR="002F0C3A" w:rsidRPr="00F8189F" w:rsidRDefault="002F0C3A" w:rsidP="002F0C3A">
      <w:pPr>
        <w:spacing w:after="0" w:line="240" w:lineRule="auto"/>
        <w:ind w:left="-1080"/>
        <w:jc w:val="center"/>
        <w:rPr>
          <w:rFonts w:ascii="Times New Roman" w:hAnsi="Times New Roman" w:cs="Times New Roman"/>
          <w:b/>
          <w:u w:val="single"/>
        </w:rPr>
      </w:pPr>
    </w:p>
    <w:tbl>
      <w:tblPr>
        <w:tblW w:w="504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1"/>
        <w:gridCol w:w="2041"/>
        <w:gridCol w:w="1739"/>
        <w:gridCol w:w="2324"/>
      </w:tblGrid>
      <w:tr w:rsidR="00F8189F" w:rsidRPr="00357A22" w14:paraId="617C6EA7" w14:textId="77777777" w:rsidTr="003B1153">
        <w:trPr>
          <w:trHeight w:val="269"/>
          <w:jc w:val="center"/>
        </w:trPr>
        <w:tc>
          <w:tcPr>
            <w:tcW w:w="1887" w:type="pct"/>
            <w:vMerge w:val="restart"/>
          </w:tcPr>
          <w:p w14:paraId="50AC4BD8" w14:textId="77777777" w:rsidR="002F0C3A" w:rsidRPr="00357A22" w:rsidRDefault="002F0C3A" w:rsidP="00E2441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357A22">
              <w:rPr>
                <w:rFonts w:ascii="Times New Roman" w:hAnsi="Times New Roman" w:cs="Times New Roman"/>
                <w:b/>
              </w:rPr>
              <w:t>Deliverable/s</w:t>
            </w:r>
          </w:p>
        </w:tc>
        <w:tc>
          <w:tcPr>
            <w:tcW w:w="1928" w:type="pct"/>
            <w:gridSpan w:val="2"/>
            <w:tcBorders>
              <w:bottom w:val="single" w:sz="4" w:space="0" w:color="auto"/>
            </w:tcBorders>
          </w:tcPr>
          <w:p w14:paraId="7CE67D86" w14:textId="77777777" w:rsidR="002F0C3A" w:rsidRPr="00357A22" w:rsidRDefault="002F0C3A" w:rsidP="00E244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22">
              <w:rPr>
                <w:rFonts w:ascii="Times New Roman" w:hAnsi="Times New Roman" w:cs="Times New Roman"/>
                <w:b/>
              </w:rPr>
              <w:t>UNICEF Estimate</w:t>
            </w:r>
          </w:p>
        </w:tc>
        <w:tc>
          <w:tcPr>
            <w:tcW w:w="1185" w:type="pct"/>
            <w:vMerge w:val="restart"/>
          </w:tcPr>
          <w:p w14:paraId="316A78A3" w14:textId="71B8DB43" w:rsidR="002F0C3A" w:rsidRPr="00357A22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57A22">
              <w:rPr>
                <w:rFonts w:ascii="Times New Roman" w:hAnsi="Times New Roman" w:cs="Times New Roman"/>
                <w:b/>
                <w:bCs/>
              </w:rPr>
              <w:t xml:space="preserve">All-inclusive </w:t>
            </w:r>
            <w:r w:rsidR="00357A22">
              <w:rPr>
                <w:rFonts w:ascii="Times New Roman" w:hAnsi="Times New Roman" w:cs="Times New Roman"/>
                <w:b/>
                <w:bCs/>
              </w:rPr>
              <w:t xml:space="preserve">monthly </w:t>
            </w:r>
            <w:r w:rsidRPr="00357A22">
              <w:rPr>
                <w:rFonts w:ascii="Times New Roman" w:hAnsi="Times New Roman" w:cs="Times New Roman"/>
                <w:b/>
                <w:bCs/>
              </w:rPr>
              <w:t>professional fee</w:t>
            </w:r>
          </w:p>
          <w:p w14:paraId="5CA2E1E6" w14:textId="77777777" w:rsidR="002F0C3A" w:rsidRPr="00357A22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357A22">
              <w:rPr>
                <w:rFonts w:ascii="Times New Roman" w:hAnsi="Times New Roman" w:cs="Times New Roman"/>
                <w:b/>
                <w:bCs/>
              </w:rPr>
              <w:t>(INR)</w:t>
            </w:r>
          </w:p>
          <w:p w14:paraId="6FC128D7" w14:textId="77777777" w:rsidR="002F0C3A" w:rsidRPr="00357A22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048BCB6" w14:textId="77777777" w:rsidR="002F0C3A" w:rsidRPr="00357A22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57A22">
              <w:rPr>
                <w:rFonts w:ascii="Times New Roman" w:hAnsi="Times New Roman" w:cs="Times New Roman"/>
                <w:b/>
                <w:bCs/>
                <w:i/>
                <w:iCs/>
              </w:rPr>
              <w:t>(To be quoted by the candidate)</w:t>
            </w:r>
          </w:p>
        </w:tc>
      </w:tr>
      <w:tr w:rsidR="00F8189F" w:rsidRPr="00357A22" w14:paraId="2F01A558" w14:textId="77777777" w:rsidTr="005E107C">
        <w:trPr>
          <w:trHeight w:val="1286"/>
          <w:jc w:val="center"/>
        </w:trPr>
        <w:tc>
          <w:tcPr>
            <w:tcW w:w="1887" w:type="pct"/>
            <w:vMerge/>
            <w:tcBorders>
              <w:bottom w:val="single" w:sz="4" w:space="0" w:color="auto"/>
            </w:tcBorders>
          </w:tcPr>
          <w:p w14:paraId="7DADE304" w14:textId="77777777" w:rsidR="002F0C3A" w:rsidRPr="00357A22" w:rsidRDefault="002F0C3A" w:rsidP="00E2441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41" w:type="pct"/>
            <w:tcBorders>
              <w:bottom w:val="single" w:sz="4" w:space="0" w:color="auto"/>
            </w:tcBorders>
          </w:tcPr>
          <w:p w14:paraId="12EB154E" w14:textId="77777777" w:rsidR="002F0C3A" w:rsidRPr="00357A22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22">
              <w:rPr>
                <w:rFonts w:ascii="Times New Roman" w:hAnsi="Times New Roman" w:cs="Times New Roman"/>
                <w:b/>
              </w:rPr>
              <w:t>Estimated deadline for completion of deliverable (days/months)</w:t>
            </w:r>
          </w:p>
        </w:tc>
        <w:tc>
          <w:tcPr>
            <w:tcW w:w="887" w:type="pct"/>
            <w:tcBorders>
              <w:bottom w:val="single" w:sz="4" w:space="0" w:color="auto"/>
            </w:tcBorders>
          </w:tcPr>
          <w:p w14:paraId="5F9D06C2" w14:textId="24FE1F74" w:rsidR="002F0C3A" w:rsidRPr="00357A22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22">
              <w:rPr>
                <w:rFonts w:ascii="Times New Roman" w:hAnsi="Times New Roman" w:cs="Times New Roman"/>
                <w:b/>
              </w:rPr>
              <w:t xml:space="preserve">Estimated travel required for completion of deliverable  </w:t>
            </w:r>
          </w:p>
        </w:tc>
        <w:tc>
          <w:tcPr>
            <w:tcW w:w="1185" w:type="pct"/>
            <w:vMerge/>
            <w:tcBorders>
              <w:bottom w:val="single" w:sz="4" w:space="0" w:color="auto"/>
            </w:tcBorders>
          </w:tcPr>
          <w:p w14:paraId="26192DE0" w14:textId="77777777" w:rsidR="002F0C3A" w:rsidRPr="00357A22" w:rsidRDefault="002F0C3A" w:rsidP="00E2441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8189F" w:rsidRPr="00357A22" w14:paraId="6C2BBC5B" w14:textId="77777777" w:rsidTr="003B1153">
        <w:trPr>
          <w:trHeight w:val="269"/>
          <w:jc w:val="center"/>
        </w:trPr>
        <w:tc>
          <w:tcPr>
            <w:tcW w:w="1887" w:type="pct"/>
            <w:tcBorders>
              <w:bottom w:val="single" w:sz="4" w:space="0" w:color="auto"/>
            </w:tcBorders>
          </w:tcPr>
          <w:p w14:paraId="4EBDCA49" w14:textId="79360406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</w:rPr>
              <w:t xml:space="preserve">Survey Analysis report and Advocacy note of Surveys analysed  </w:t>
            </w:r>
          </w:p>
          <w:p w14:paraId="2C694DED" w14:textId="744EE7F9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</w:rPr>
              <w:t>Capacity Building and dashboard review report</w:t>
            </w:r>
          </w:p>
          <w:p w14:paraId="1226251C" w14:textId="30A76916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</w:rPr>
              <w:t>UNICEF ODF+ + intervention report for the month</w:t>
            </w:r>
          </w:p>
          <w:p w14:paraId="2177303C" w14:textId="46B3E1EE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  <w:lang w:val="en-GB"/>
              </w:rPr>
              <w:t>Summary report on the progress of the LHI campaign</w:t>
            </w:r>
          </w:p>
          <w:p w14:paraId="62ACB7F4" w14:textId="77777777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</w:rPr>
              <w:t xml:space="preserve">Summary Note of Sanitation Studies and assessments </w:t>
            </w:r>
          </w:p>
          <w:p w14:paraId="7DEF3156" w14:textId="284565D9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</w:rPr>
              <w:t>HWWS event reports; learning note</w:t>
            </w:r>
          </w:p>
          <w:p w14:paraId="572B9C12" w14:textId="79B58031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  <w:lang w:val="en-GB"/>
              </w:rPr>
              <w:t>UNICEF Domestos and UNICEF Lixil project monthly progress note and presentation</w:t>
            </w:r>
          </w:p>
          <w:p w14:paraId="4303BFF4" w14:textId="14B3EC13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  <w:lang w:val="en-GB"/>
              </w:rPr>
              <w:t>Quarterly Report on accessible sanitation</w:t>
            </w:r>
          </w:p>
          <w:p w14:paraId="557460E1" w14:textId="0960FF7D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  <w:lang w:val="en-GB"/>
              </w:rPr>
              <w:t xml:space="preserve">WASH engagement with </w:t>
            </w:r>
            <w:proofErr w:type="spellStart"/>
            <w:r w:rsidRPr="00357A22">
              <w:rPr>
                <w:sz w:val="22"/>
                <w:szCs w:val="22"/>
                <w:lang w:val="en-GB"/>
              </w:rPr>
              <w:t>MoPR</w:t>
            </w:r>
            <w:proofErr w:type="spellEnd"/>
            <w:r w:rsidRPr="00357A22">
              <w:rPr>
                <w:sz w:val="22"/>
                <w:szCs w:val="22"/>
                <w:lang w:val="en-GB"/>
              </w:rPr>
              <w:t xml:space="preserve"> and NIRDPR progress note</w:t>
            </w:r>
          </w:p>
          <w:p w14:paraId="6D30F8EF" w14:textId="074E6DAD" w:rsidR="00C15D18" w:rsidRPr="00357A22" w:rsidRDefault="00C15D18" w:rsidP="00F8189F">
            <w:pPr>
              <w:pStyle w:val="ListParagraph"/>
              <w:numPr>
                <w:ilvl w:val="0"/>
                <w:numId w:val="27"/>
              </w:numPr>
              <w:spacing w:before="60" w:after="60"/>
              <w:ind w:left="504"/>
              <w:rPr>
                <w:sz w:val="22"/>
                <w:szCs w:val="22"/>
              </w:rPr>
            </w:pPr>
            <w:r w:rsidRPr="00357A22">
              <w:rPr>
                <w:sz w:val="22"/>
                <w:szCs w:val="22"/>
                <w:lang w:val="en-GB"/>
              </w:rPr>
              <w:t>Coordination meeting/s enragement report</w:t>
            </w:r>
          </w:p>
        </w:tc>
        <w:tc>
          <w:tcPr>
            <w:tcW w:w="1041" w:type="pct"/>
            <w:tcBorders>
              <w:bottom w:val="single" w:sz="4" w:space="0" w:color="auto"/>
            </w:tcBorders>
            <w:shd w:val="clear" w:color="auto" w:fill="FFFFFF"/>
          </w:tcPr>
          <w:p w14:paraId="3143B38A" w14:textId="72E74BFE" w:rsidR="00C15D18" w:rsidRPr="00357A22" w:rsidRDefault="00C15D18" w:rsidP="00357A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357A22">
              <w:rPr>
                <w:rFonts w:ascii="Times New Roman" w:eastAsia="Times New Roman" w:hAnsi="Times New Roman" w:cs="Times New Roman"/>
                <w:lang w:val="en-US"/>
              </w:rPr>
              <w:t>In view of the nature of the work, other tasks will have to be done throughout the period of engagement for which progress will be reported through Monthly and Quarterly reports.</w:t>
            </w:r>
          </w:p>
          <w:p w14:paraId="2E5B3241" w14:textId="77777777" w:rsidR="00C15D18" w:rsidRPr="00357A22" w:rsidRDefault="00C15D18" w:rsidP="00C15D1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</w:p>
          <w:p w14:paraId="0D4B823D" w14:textId="77777777" w:rsidR="00C15D18" w:rsidRPr="00357A22" w:rsidRDefault="00C15D18" w:rsidP="00357A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357A22">
              <w:rPr>
                <w:rFonts w:ascii="Times New Roman" w:eastAsia="Times New Roman" w:hAnsi="Times New Roman" w:cs="Times New Roman"/>
                <w:lang w:val="en-US"/>
              </w:rPr>
              <w:t xml:space="preserve">Payment will be made </w:t>
            </w:r>
            <w:proofErr w:type="gramStart"/>
            <w:r w:rsidRPr="00357A22">
              <w:rPr>
                <w:rFonts w:ascii="Times New Roman" w:eastAsia="Times New Roman" w:hAnsi="Times New Roman" w:cs="Times New Roman"/>
                <w:lang w:val="en-US"/>
              </w:rPr>
              <w:t>on a monthly basis</w:t>
            </w:r>
            <w:proofErr w:type="gramEnd"/>
            <w:r w:rsidRPr="00357A22">
              <w:rPr>
                <w:rFonts w:ascii="Times New Roman" w:eastAsia="Times New Roman" w:hAnsi="Times New Roman" w:cs="Times New Roman"/>
                <w:lang w:val="en-US"/>
              </w:rPr>
              <w:t xml:space="preserve"> against a monthly progress report, including the above requirements, highlighting key activities and achievements under this assignment</w:t>
            </w:r>
          </w:p>
          <w:p w14:paraId="0ACACC1C" w14:textId="77777777" w:rsidR="00C15D18" w:rsidRPr="00357A22" w:rsidRDefault="00C15D18" w:rsidP="00C15D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7" w:type="pct"/>
            <w:tcBorders>
              <w:bottom w:val="single" w:sz="4" w:space="0" w:color="auto"/>
            </w:tcBorders>
            <w:shd w:val="clear" w:color="auto" w:fill="auto"/>
          </w:tcPr>
          <w:p w14:paraId="2104F536" w14:textId="503CB272" w:rsidR="00C15D18" w:rsidRPr="00357A22" w:rsidRDefault="00C15D18" w:rsidP="00C15D18">
            <w:pPr>
              <w:spacing w:after="0" w:line="240" w:lineRule="auto"/>
              <w:rPr>
                <w:rFonts w:ascii="Times New Roman" w:hAnsi="Times New Roman" w:cs="Times New Roman"/>
                <w:lang w:val="en-AU"/>
              </w:rPr>
            </w:pPr>
            <w:r w:rsidRPr="00357A22">
              <w:rPr>
                <w:rFonts w:ascii="Times New Roman" w:hAnsi="Times New Roman" w:cs="Times New Roman"/>
                <w:lang w:val="en-AU"/>
              </w:rPr>
              <w:t xml:space="preserve">Total 12 trips = 36 days </w:t>
            </w:r>
          </w:p>
        </w:tc>
        <w:tc>
          <w:tcPr>
            <w:tcW w:w="1185" w:type="pct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63FE472" w14:textId="3BE44731" w:rsidR="00C15D18" w:rsidRPr="00357A22" w:rsidRDefault="00357A22" w:rsidP="00C15D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INR__________ per month </w:t>
            </w:r>
          </w:p>
        </w:tc>
      </w:tr>
      <w:tr w:rsidR="00F8189F" w:rsidRPr="00357A22" w14:paraId="54BB18D3" w14:textId="77777777" w:rsidTr="00BB7284">
        <w:trPr>
          <w:trHeight w:val="341"/>
          <w:jc w:val="center"/>
        </w:trPr>
        <w:tc>
          <w:tcPr>
            <w:tcW w:w="3815" w:type="pct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20CC26FD" w14:textId="598ED9E1" w:rsidR="00C15D18" w:rsidRPr="00357A22" w:rsidRDefault="00C15D18" w:rsidP="00BB7284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57A22">
              <w:rPr>
                <w:rFonts w:ascii="Times New Roman" w:hAnsi="Times New Roman" w:cs="Times New Roman"/>
                <w:b/>
                <w:bCs/>
              </w:rPr>
              <w:t xml:space="preserve">Total Professional Fee (A) </w:t>
            </w:r>
            <w:r w:rsidR="00357A22">
              <w:rPr>
                <w:rFonts w:ascii="Times New Roman" w:hAnsi="Times New Roman" w:cs="Times New Roman"/>
                <w:b/>
                <w:bCs/>
              </w:rPr>
              <w:t>for 11.5 months</w:t>
            </w:r>
          </w:p>
        </w:tc>
        <w:tc>
          <w:tcPr>
            <w:tcW w:w="1185" w:type="pct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3007CA8" w14:textId="29C64710" w:rsidR="00C15D18" w:rsidRPr="00357A22" w:rsidRDefault="00357A22" w:rsidP="00C15D1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R______________</w:t>
            </w:r>
          </w:p>
        </w:tc>
      </w:tr>
    </w:tbl>
    <w:p w14:paraId="28B44C71" w14:textId="77777777" w:rsidR="002F0C3A" w:rsidRPr="00F8189F" w:rsidRDefault="002F0C3A" w:rsidP="002F0C3A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27E55335" w14:textId="77777777" w:rsidR="002F0C3A" w:rsidRPr="00F8189F" w:rsidRDefault="002F0C3A" w:rsidP="002F0C3A">
      <w:pPr>
        <w:spacing w:after="0" w:line="240" w:lineRule="auto"/>
        <w:jc w:val="both"/>
        <w:rPr>
          <w:rFonts w:ascii="Times New Roman" w:hAnsi="Times New Roman" w:cs="Times New Roman"/>
          <w:b/>
          <w:bCs/>
          <w:iCs/>
          <w:u w:val="single"/>
        </w:rPr>
      </w:pPr>
      <w:r w:rsidRPr="00F8189F">
        <w:rPr>
          <w:rFonts w:ascii="Times New Roman" w:hAnsi="Times New Roman" w:cs="Times New Roman"/>
          <w:b/>
          <w:bCs/>
          <w:iCs/>
          <w:u w:val="single"/>
        </w:rPr>
        <w:t>PART B. TRAVEL COSTS</w:t>
      </w:r>
    </w:p>
    <w:p w14:paraId="23B5EF06" w14:textId="77777777" w:rsidR="002F0C3A" w:rsidRPr="00F8189F" w:rsidRDefault="002F0C3A" w:rsidP="002F0C3A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tbl>
      <w:tblPr>
        <w:tblW w:w="504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6"/>
        <w:gridCol w:w="4083"/>
        <w:gridCol w:w="1637"/>
        <w:gridCol w:w="1661"/>
        <w:gridCol w:w="1798"/>
      </w:tblGrid>
      <w:tr w:rsidR="00F8189F" w:rsidRPr="00F8189F" w14:paraId="4C129F66" w14:textId="77777777" w:rsidTr="003B1153">
        <w:trPr>
          <w:trHeight w:val="269"/>
          <w:jc w:val="center"/>
        </w:trPr>
        <w:tc>
          <w:tcPr>
            <w:tcW w:w="5000" w:type="pct"/>
            <w:gridSpan w:val="5"/>
          </w:tcPr>
          <w:p w14:paraId="159F79B2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Estimated Travel details for this consultancy:</w:t>
            </w:r>
          </w:p>
          <w:p w14:paraId="220C6434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506CDDC1" w14:textId="5582EA89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a. Number of trips =</w:t>
            </w:r>
            <w:r w:rsidR="00F80CB9" w:rsidRPr="00F8189F">
              <w:rPr>
                <w:rFonts w:ascii="Times New Roman" w:hAnsi="Times New Roman" w:cs="Times New Roman"/>
                <w:b/>
              </w:rPr>
              <w:t xml:space="preserve"> 12</w:t>
            </w:r>
          </w:p>
          <w:p w14:paraId="7B841E29" w14:textId="1A6C6C3A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 xml:space="preserve">b. Number of days per trip = </w:t>
            </w:r>
            <w:r w:rsidR="00F80CB9" w:rsidRPr="00F8189F">
              <w:rPr>
                <w:rFonts w:ascii="Times New Roman" w:hAnsi="Times New Roman" w:cs="Times New Roman"/>
                <w:b/>
              </w:rPr>
              <w:t>3</w:t>
            </w:r>
          </w:p>
          <w:p w14:paraId="1685FE10" w14:textId="101FCE7E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c. States/Districts where travel is required =</w:t>
            </w:r>
            <w:r w:rsidR="00F80CB9" w:rsidRPr="00F8189F">
              <w:rPr>
                <w:rFonts w:ascii="Times New Roman" w:hAnsi="Times New Roman" w:cs="Times New Roman"/>
                <w:b/>
              </w:rPr>
              <w:t xml:space="preserve"> States in </w:t>
            </w:r>
            <w:r w:rsidR="003E63FB" w:rsidRPr="00F8189F">
              <w:rPr>
                <w:rFonts w:ascii="Times New Roman" w:hAnsi="Times New Roman" w:cs="Times New Roman"/>
                <w:b/>
              </w:rPr>
              <w:t>India</w:t>
            </w:r>
            <w:r w:rsidR="00F80CB9" w:rsidRPr="00F8189F">
              <w:rPr>
                <w:rFonts w:ascii="Times New Roman" w:hAnsi="Times New Roman" w:cs="Times New Roman"/>
                <w:b/>
              </w:rPr>
              <w:t xml:space="preserve"> as per requirement</w:t>
            </w:r>
          </w:p>
          <w:p w14:paraId="2D706655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F8189F" w:rsidRPr="00F8189F" w14:paraId="38669C85" w14:textId="77777777" w:rsidTr="003B1153">
        <w:trPr>
          <w:trHeight w:val="269"/>
          <w:jc w:val="center"/>
        </w:trPr>
        <w:tc>
          <w:tcPr>
            <w:tcW w:w="319" w:type="pct"/>
          </w:tcPr>
          <w:p w14:paraId="0179E1B4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S. No.</w:t>
            </w:r>
          </w:p>
        </w:tc>
        <w:tc>
          <w:tcPr>
            <w:tcW w:w="2082" w:type="pct"/>
          </w:tcPr>
          <w:p w14:paraId="3BD45B1B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835" w:type="pct"/>
          </w:tcPr>
          <w:p w14:paraId="5CB7F4CC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Unit</w:t>
            </w:r>
          </w:p>
        </w:tc>
        <w:tc>
          <w:tcPr>
            <w:tcW w:w="847" w:type="pct"/>
            <w:shd w:val="clear" w:color="auto" w:fill="FBD4B4" w:themeFill="accent6" w:themeFillTint="66"/>
          </w:tcPr>
          <w:p w14:paraId="1837212F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Unit cost (INR)</w:t>
            </w:r>
          </w:p>
        </w:tc>
        <w:tc>
          <w:tcPr>
            <w:tcW w:w="917" w:type="pct"/>
            <w:shd w:val="clear" w:color="auto" w:fill="FBD4B4" w:themeFill="accent6" w:themeFillTint="66"/>
          </w:tcPr>
          <w:p w14:paraId="1600D135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Total Cost (INR)</w:t>
            </w:r>
          </w:p>
        </w:tc>
      </w:tr>
      <w:tr w:rsidR="00F8189F" w:rsidRPr="00F8189F" w14:paraId="7A1249BF" w14:textId="77777777" w:rsidTr="003B1153">
        <w:trPr>
          <w:trHeight w:val="269"/>
          <w:jc w:val="center"/>
        </w:trPr>
        <w:tc>
          <w:tcPr>
            <w:tcW w:w="319" w:type="pct"/>
          </w:tcPr>
          <w:p w14:paraId="538F71FB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1.</w:t>
            </w:r>
          </w:p>
        </w:tc>
        <w:tc>
          <w:tcPr>
            <w:tcW w:w="2082" w:type="pct"/>
          </w:tcPr>
          <w:p w14:paraId="411497F4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8189F">
              <w:rPr>
                <w:rFonts w:ascii="Times New Roman" w:hAnsi="Times New Roman" w:cs="Times New Roman"/>
              </w:rPr>
              <w:t>Air ticket cost (Return Trip)</w:t>
            </w:r>
          </w:p>
        </w:tc>
        <w:tc>
          <w:tcPr>
            <w:tcW w:w="835" w:type="pct"/>
          </w:tcPr>
          <w:p w14:paraId="4E164973" w14:textId="33D369FB" w:rsidR="002F0C3A" w:rsidRPr="00F8189F" w:rsidRDefault="00BB7284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2</w:t>
            </w:r>
            <w:r w:rsidR="002F0C3A" w:rsidRPr="00F8189F">
              <w:rPr>
                <w:rFonts w:ascii="Times New Roman" w:hAnsi="Times New Roman" w:cs="Times New Roman"/>
                <w:bCs/>
              </w:rPr>
              <w:t xml:space="preserve"> trip</w:t>
            </w:r>
            <w:r>
              <w:rPr>
                <w:rFonts w:ascii="Times New Roman" w:hAnsi="Times New Roman" w:cs="Times New Roman"/>
                <w:bCs/>
              </w:rPr>
              <w:t>s</w:t>
            </w:r>
          </w:p>
        </w:tc>
        <w:tc>
          <w:tcPr>
            <w:tcW w:w="847" w:type="pct"/>
            <w:shd w:val="clear" w:color="auto" w:fill="FBD4B4" w:themeFill="accent6" w:themeFillTint="66"/>
          </w:tcPr>
          <w:p w14:paraId="480CAA80" w14:textId="09A93F8C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 xml:space="preserve">___ per </w:t>
            </w:r>
            <w:r w:rsidR="00E71931">
              <w:rPr>
                <w:rFonts w:ascii="Times New Roman" w:hAnsi="Times New Roman" w:cs="Times New Roman"/>
                <w:bCs/>
              </w:rPr>
              <w:t>trip</w:t>
            </w:r>
          </w:p>
        </w:tc>
        <w:tc>
          <w:tcPr>
            <w:tcW w:w="917" w:type="pct"/>
            <w:shd w:val="clear" w:color="auto" w:fill="FBD4B4" w:themeFill="accent6" w:themeFillTint="66"/>
          </w:tcPr>
          <w:p w14:paraId="28F5D5A8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F8189F" w:rsidRPr="00F8189F" w14:paraId="4CD95295" w14:textId="77777777" w:rsidTr="003B1153">
        <w:trPr>
          <w:trHeight w:val="269"/>
          <w:jc w:val="center"/>
        </w:trPr>
        <w:tc>
          <w:tcPr>
            <w:tcW w:w="319" w:type="pct"/>
          </w:tcPr>
          <w:p w14:paraId="2AA41BAD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2.</w:t>
            </w:r>
          </w:p>
        </w:tc>
        <w:tc>
          <w:tcPr>
            <w:tcW w:w="2082" w:type="pct"/>
          </w:tcPr>
          <w:p w14:paraId="74C675EA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Per Diem (days per trip x no. of trips)</w:t>
            </w:r>
          </w:p>
        </w:tc>
        <w:tc>
          <w:tcPr>
            <w:tcW w:w="835" w:type="pct"/>
          </w:tcPr>
          <w:p w14:paraId="7CA68971" w14:textId="2D5C08EC" w:rsidR="002F0C3A" w:rsidRPr="00F8189F" w:rsidRDefault="00BB7284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6</w:t>
            </w:r>
            <w:r w:rsidR="002F0C3A" w:rsidRPr="00F8189F">
              <w:rPr>
                <w:rFonts w:ascii="Times New Roman" w:hAnsi="Times New Roman" w:cs="Times New Roman"/>
                <w:bCs/>
              </w:rPr>
              <w:t xml:space="preserve"> days</w:t>
            </w:r>
          </w:p>
        </w:tc>
        <w:tc>
          <w:tcPr>
            <w:tcW w:w="847" w:type="pct"/>
            <w:shd w:val="clear" w:color="auto" w:fill="FBD4B4" w:themeFill="accent6" w:themeFillTint="66"/>
          </w:tcPr>
          <w:p w14:paraId="1BF3A293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____ per day</w:t>
            </w:r>
          </w:p>
        </w:tc>
        <w:tc>
          <w:tcPr>
            <w:tcW w:w="917" w:type="pct"/>
            <w:shd w:val="clear" w:color="auto" w:fill="FBD4B4" w:themeFill="accent6" w:themeFillTint="66"/>
          </w:tcPr>
          <w:p w14:paraId="6CB091E1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F8189F" w:rsidRPr="00F8189F" w14:paraId="123753C1" w14:textId="77777777" w:rsidTr="003B1153">
        <w:trPr>
          <w:trHeight w:val="269"/>
          <w:jc w:val="center"/>
        </w:trPr>
        <w:tc>
          <w:tcPr>
            <w:tcW w:w="319" w:type="pct"/>
          </w:tcPr>
          <w:p w14:paraId="4842030F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 xml:space="preserve">3. </w:t>
            </w:r>
          </w:p>
        </w:tc>
        <w:tc>
          <w:tcPr>
            <w:tcW w:w="2082" w:type="pct"/>
          </w:tcPr>
          <w:p w14:paraId="277C23A1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Transfer to/from airport</w:t>
            </w:r>
          </w:p>
        </w:tc>
        <w:tc>
          <w:tcPr>
            <w:tcW w:w="835" w:type="pct"/>
          </w:tcPr>
          <w:p w14:paraId="606F8E69" w14:textId="2C0C5E88" w:rsidR="002F0C3A" w:rsidRPr="00F8189F" w:rsidRDefault="00BB7284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8</w:t>
            </w:r>
            <w:r w:rsidR="002F0C3A" w:rsidRPr="00F8189F">
              <w:rPr>
                <w:rFonts w:ascii="Times New Roman" w:hAnsi="Times New Roman" w:cs="Times New Roman"/>
                <w:bCs/>
              </w:rPr>
              <w:t xml:space="preserve"> transfers</w:t>
            </w:r>
          </w:p>
        </w:tc>
        <w:tc>
          <w:tcPr>
            <w:tcW w:w="847" w:type="pct"/>
            <w:shd w:val="clear" w:color="auto" w:fill="FBD4B4" w:themeFill="accent6" w:themeFillTint="66"/>
          </w:tcPr>
          <w:p w14:paraId="32B73174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___ per transfer</w:t>
            </w:r>
          </w:p>
        </w:tc>
        <w:tc>
          <w:tcPr>
            <w:tcW w:w="917" w:type="pct"/>
            <w:shd w:val="clear" w:color="auto" w:fill="FBD4B4" w:themeFill="accent6" w:themeFillTint="66"/>
          </w:tcPr>
          <w:p w14:paraId="38F10AC7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F8189F" w:rsidRPr="00F8189F" w14:paraId="21739527" w14:textId="77777777" w:rsidTr="003B1153">
        <w:trPr>
          <w:trHeight w:val="269"/>
          <w:jc w:val="center"/>
        </w:trPr>
        <w:tc>
          <w:tcPr>
            <w:tcW w:w="319" w:type="pct"/>
          </w:tcPr>
          <w:p w14:paraId="6F94D652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4.</w:t>
            </w:r>
          </w:p>
        </w:tc>
        <w:tc>
          <w:tcPr>
            <w:tcW w:w="2082" w:type="pct"/>
          </w:tcPr>
          <w:p w14:paraId="3BEF055F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8189F">
              <w:rPr>
                <w:rFonts w:ascii="Times New Roman" w:hAnsi="Times New Roman" w:cs="Times New Roman"/>
                <w:bCs/>
              </w:rPr>
              <w:t>Any other expenses (travel to districts, etc.)</w:t>
            </w:r>
          </w:p>
        </w:tc>
        <w:tc>
          <w:tcPr>
            <w:tcW w:w="835" w:type="pct"/>
          </w:tcPr>
          <w:p w14:paraId="5BADD178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47" w:type="pct"/>
            <w:shd w:val="clear" w:color="auto" w:fill="FBD4B4" w:themeFill="accent6" w:themeFillTint="66"/>
          </w:tcPr>
          <w:p w14:paraId="3649DF22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7" w:type="pct"/>
            <w:shd w:val="clear" w:color="auto" w:fill="FBD4B4" w:themeFill="accent6" w:themeFillTint="66"/>
          </w:tcPr>
          <w:p w14:paraId="4B01DC77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F8189F" w:rsidRPr="00F8189F" w14:paraId="3957CA91" w14:textId="77777777" w:rsidTr="003B1153">
        <w:trPr>
          <w:trHeight w:val="269"/>
          <w:jc w:val="center"/>
        </w:trPr>
        <w:tc>
          <w:tcPr>
            <w:tcW w:w="319" w:type="pct"/>
          </w:tcPr>
          <w:p w14:paraId="6A2DBD6D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3764" w:type="pct"/>
            <w:gridSpan w:val="3"/>
            <w:shd w:val="clear" w:color="auto" w:fill="FBD4B4" w:themeFill="accent6" w:themeFillTint="66"/>
          </w:tcPr>
          <w:p w14:paraId="02B7B052" w14:textId="7D66F4F1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8189F">
              <w:rPr>
                <w:rFonts w:ascii="Times New Roman" w:hAnsi="Times New Roman" w:cs="Times New Roman"/>
                <w:b/>
              </w:rPr>
              <w:t>Total Travel Costs (B) = INR</w:t>
            </w:r>
          </w:p>
        </w:tc>
        <w:tc>
          <w:tcPr>
            <w:tcW w:w="917" w:type="pct"/>
            <w:shd w:val="clear" w:color="auto" w:fill="FBD4B4" w:themeFill="accent6" w:themeFillTint="66"/>
          </w:tcPr>
          <w:p w14:paraId="5BF3F701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F8189F" w:rsidRPr="00F8189F" w14:paraId="250EFC78" w14:textId="77777777" w:rsidTr="003B1153">
        <w:trPr>
          <w:trHeight w:val="269"/>
          <w:jc w:val="center"/>
        </w:trPr>
        <w:tc>
          <w:tcPr>
            <w:tcW w:w="319" w:type="pct"/>
          </w:tcPr>
          <w:p w14:paraId="7802E80D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3764" w:type="pct"/>
            <w:gridSpan w:val="3"/>
            <w:shd w:val="clear" w:color="auto" w:fill="FBD4B4" w:themeFill="accent6" w:themeFillTint="66"/>
          </w:tcPr>
          <w:p w14:paraId="611994EA" w14:textId="70F257DD" w:rsidR="002F0C3A" w:rsidRPr="00BB7284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F8189F">
              <w:rPr>
                <w:rFonts w:ascii="Times New Roman" w:hAnsi="Times New Roman" w:cs="Times New Roman"/>
                <w:b/>
                <w:bCs/>
              </w:rPr>
              <w:t>TOTAL COST OF CONSULTANCY (A+B)</w:t>
            </w:r>
          </w:p>
        </w:tc>
        <w:tc>
          <w:tcPr>
            <w:tcW w:w="917" w:type="pct"/>
            <w:shd w:val="clear" w:color="auto" w:fill="FBD4B4" w:themeFill="accent6" w:themeFillTint="66"/>
          </w:tcPr>
          <w:p w14:paraId="2D72B824" w14:textId="77777777" w:rsidR="002F0C3A" w:rsidRPr="00F8189F" w:rsidRDefault="002F0C3A" w:rsidP="00E2441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</w:tbl>
    <w:p w14:paraId="4AF854B2" w14:textId="77777777" w:rsidR="002F0C3A" w:rsidRPr="00F8189F" w:rsidRDefault="002F0C3A" w:rsidP="002F0C3A">
      <w:pPr>
        <w:spacing w:after="0" w:line="240" w:lineRule="auto"/>
        <w:ind w:left="-720"/>
        <w:jc w:val="both"/>
        <w:rPr>
          <w:rFonts w:ascii="Times New Roman" w:hAnsi="Times New Roman" w:cs="Times New Roman"/>
          <w:i/>
        </w:rPr>
      </w:pPr>
    </w:p>
    <w:p w14:paraId="33D606FC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5E107C">
        <w:rPr>
          <w:rFonts w:ascii="Times New Roman" w:hAnsi="Times New Roman" w:cs="Times New Roman"/>
          <w:i/>
          <w:highlight w:val="yellow"/>
        </w:rPr>
        <w:lastRenderedPageBreak/>
        <w:t>Shaded areas to be filled in by Candidate</w:t>
      </w:r>
    </w:p>
    <w:p w14:paraId="34D6AE9D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2AF5984D" w14:textId="77777777" w:rsidR="002F0C3A" w:rsidRPr="00F8189F" w:rsidRDefault="002F0C3A" w:rsidP="00473A4B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b/>
          <w:bCs/>
          <w:u w:val="single"/>
        </w:rPr>
      </w:pPr>
      <w:r w:rsidRPr="00F8189F">
        <w:rPr>
          <w:rFonts w:ascii="Times New Roman" w:hAnsi="Times New Roman" w:cs="Times New Roman"/>
          <w:b/>
          <w:bCs/>
          <w:u w:val="single"/>
        </w:rPr>
        <w:t>Notes to financial offer:</w:t>
      </w:r>
    </w:p>
    <w:p w14:paraId="2AE07E97" w14:textId="77777777" w:rsidR="002F0C3A" w:rsidRPr="00F8189F" w:rsidRDefault="002F0C3A" w:rsidP="00473A4B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b/>
          <w:bCs/>
          <w:u w:val="single"/>
        </w:rPr>
      </w:pPr>
    </w:p>
    <w:p w14:paraId="78D5EAB8" w14:textId="77777777" w:rsidR="00F4117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lang w:val="en-AU"/>
        </w:rPr>
      </w:pPr>
      <w:r w:rsidRPr="00F8189F">
        <w:rPr>
          <w:rFonts w:ascii="Times New Roman" w:hAnsi="Times New Roman" w:cs="Times New Roman"/>
          <w:i/>
          <w:lang w:val="en-AU"/>
        </w:rPr>
        <w:t xml:space="preserve">(i) Travel costs would be reimbursed as and when an actual trip happens as agreed with the contract supervisor. </w:t>
      </w:r>
    </w:p>
    <w:p w14:paraId="01653EAD" w14:textId="22E6519E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lang w:val="en-AU"/>
        </w:rPr>
      </w:pPr>
      <w:r w:rsidRPr="00F8189F">
        <w:rPr>
          <w:rFonts w:ascii="Times New Roman" w:hAnsi="Times New Roman" w:cs="Times New Roman"/>
          <w:i/>
          <w:lang w:val="en-AU"/>
        </w:rPr>
        <w:t xml:space="preserve">(ii) </w:t>
      </w:r>
      <w:r w:rsidRPr="00F8189F">
        <w:rPr>
          <w:rFonts w:ascii="Times New Roman" w:hAnsi="Times New Roman" w:cs="Times New Roman"/>
          <w:i/>
          <w:iCs/>
        </w:rPr>
        <w:t>Air travel should be by economy class using the most direct route.</w:t>
      </w:r>
      <w:r w:rsidRPr="00F8189F">
        <w:rPr>
          <w:rFonts w:ascii="Times New Roman" w:hAnsi="Times New Roman" w:cs="Times New Roman"/>
          <w:i/>
          <w:lang w:val="en-AU"/>
        </w:rPr>
        <w:t xml:space="preserve"> The cost will be paid based on the rates quoted in the financial proposal.</w:t>
      </w:r>
    </w:p>
    <w:p w14:paraId="242221D4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lang w:val="en-AU"/>
        </w:rPr>
      </w:pPr>
      <w:r w:rsidRPr="00F8189F">
        <w:rPr>
          <w:rFonts w:ascii="Times New Roman" w:hAnsi="Times New Roman" w:cs="Times New Roman"/>
        </w:rPr>
        <w:t xml:space="preserve">(iii) </w:t>
      </w:r>
      <w:r w:rsidRPr="00F8189F">
        <w:rPr>
          <w:rFonts w:ascii="Times New Roman" w:hAnsi="Times New Roman" w:cs="Times New Roman"/>
          <w:i/>
          <w:lang w:val="en-AU"/>
        </w:rPr>
        <w:t>Per diem will be paid based on actual number of days travelled. Per diem is towards boarding, lodging and incidentals.</w:t>
      </w:r>
    </w:p>
    <w:p w14:paraId="4C789796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i/>
          <w:iCs/>
        </w:rPr>
        <w:t>(iv) No other fee would be paid or reimbursed other than the fee indicated in the financial proposal.</w:t>
      </w:r>
    </w:p>
    <w:p w14:paraId="495C251A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i/>
          <w:iCs/>
        </w:rPr>
        <w:t>(v) Please do not quote any lump sum costs but provide detailed breakdown of all costs.</w:t>
      </w:r>
    </w:p>
    <w:p w14:paraId="6F08433D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i/>
          <w:iCs/>
        </w:rPr>
        <w:t xml:space="preserve">(vi) The consultant/contractor will work on his/her own computer(s) and use his/her own office resources and materials in the execution of this assignment, including personal email address(es) and mobile/smart phones. </w:t>
      </w:r>
    </w:p>
    <w:p w14:paraId="2B087179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</w:p>
    <w:p w14:paraId="7DF60199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b/>
          <w:u w:val="single"/>
          <w:lang w:val="en-US"/>
        </w:rPr>
        <w:t xml:space="preserve">PAYMENT TERMS: </w:t>
      </w:r>
      <w:r w:rsidRPr="00F8189F">
        <w:rPr>
          <w:rFonts w:ascii="Times New Roman" w:hAnsi="Times New Roman" w:cs="Times New Roman"/>
          <w:b/>
          <w:lang w:val="en-US"/>
        </w:rPr>
        <w:t>30 days net</w:t>
      </w:r>
    </w:p>
    <w:p w14:paraId="61A85832" w14:textId="77777777" w:rsidR="002F0C3A" w:rsidRPr="00F8189F" w:rsidRDefault="002F0C3A" w:rsidP="00473A4B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</w:p>
    <w:p w14:paraId="166673DD" w14:textId="77777777" w:rsidR="002F0C3A" w:rsidRPr="00F8189F" w:rsidRDefault="002F0C3A" w:rsidP="00473A4B">
      <w:pPr>
        <w:spacing w:after="0" w:line="240" w:lineRule="auto"/>
        <w:ind w:left="720"/>
        <w:jc w:val="both"/>
        <w:rPr>
          <w:rFonts w:ascii="Times New Roman" w:hAnsi="Times New Roman" w:cs="Times New Roman"/>
          <w:i/>
          <w:iCs/>
        </w:rPr>
      </w:pPr>
    </w:p>
    <w:p w14:paraId="67754413" w14:textId="6292BB21" w:rsidR="002F0C3A" w:rsidRPr="00F8189F" w:rsidRDefault="002F0C3A" w:rsidP="00473A4B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b/>
        </w:rPr>
        <w:t>Name of the Candidate:</w:t>
      </w:r>
      <w:r w:rsidRPr="00F8189F">
        <w:rPr>
          <w:rFonts w:ascii="Times New Roman" w:hAnsi="Times New Roman" w:cs="Times New Roman"/>
          <w:b/>
        </w:rPr>
        <w:tab/>
      </w:r>
    </w:p>
    <w:p w14:paraId="4DF06C7E" w14:textId="6DA86EA2" w:rsidR="002F0C3A" w:rsidRPr="00F8189F" w:rsidRDefault="002F0C3A" w:rsidP="00473A4B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b/>
        </w:rPr>
        <w:t xml:space="preserve">Signature of the Candidate:   </w:t>
      </w:r>
      <w:r w:rsidRPr="00F8189F">
        <w:rPr>
          <w:rFonts w:ascii="Times New Roman" w:hAnsi="Times New Roman" w:cs="Times New Roman"/>
          <w:b/>
        </w:rPr>
        <w:tab/>
      </w:r>
    </w:p>
    <w:p w14:paraId="68C34B34" w14:textId="6B54A03D" w:rsidR="002F0C3A" w:rsidRPr="00F8189F" w:rsidRDefault="002F0C3A" w:rsidP="00473A4B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b/>
        </w:rPr>
        <w:t xml:space="preserve">Address: </w:t>
      </w:r>
    </w:p>
    <w:p w14:paraId="3C8B95DD" w14:textId="0C7B090C" w:rsidR="002F0C3A" w:rsidRPr="00F8189F" w:rsidRDefault="002F0C3A" w:rsidP="00473A4B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b/>
        </w:rPr>
        <w:t>Contact no.:</w:t>
      </w:r>
      <w:r w:rsidRPr="00F8189F">
        <w:rPr>
          <w:rFonts w:ascii="Times New Roman" w:hAnsi="Times New Roman" w:cs="Times New Roman"/>
          <w:b/>
        </w:rPr>
        <w:tab/>
      </w:r>
    </w:p>
    <w:p w14:paraId="10A316BC" w14:textId="39639495" w:rsidR="002F0C3A" w:rsidRPr="00F8189F" w:rsidRDefault="002F0C3A" w:rsidP="00473A4B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 w:rsidRPr="00F8189F">
        <w:rPr>
          <w:rFonts w:ascii="Times New Roman" w:hAnsi="Times New Roman" w:cs="Times New Roman"/>
          <w:b/>
        </w:rPr>
        <w:t>Email address:</w:t>
      </w:r>
      <w:r w:rsidRPr="00F8189F">
        <w:rPr>
          <w:rFonts w:ascii="Times New Roman" w:hAnsi="Times New Roman" w:cs="Times New Roman"/>
          <w:b/>
        </w:rPr>
        <w:tab/>
      </w:r>
    </w:p>
    <w:p w14:paraId="77E2FCAC" w14:textId="61E0667E" w:rsidR="00596002" w:rsidRPr="00F8189F" w:rsidRDefault="002F0C3A" w:rsidP="00473A4B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F8189F">
        <w:rPr>
          <w:rFonts w:ascii="Times New Roman" w:hAnsi="Times New Roman" w:cs="Times New Roman"/>
          <w:b/>
        </w:rPr>
        <w:t>Date:</w:t>
      </w:r>
      <w:r w:rsidRPr="00F8189F">
        <w:rPr>
          <w:rFonts w:ascii="Times New Roman" w:hAnsi="Times New Roman" w:cs="Times New Roman"/>
          <w:b/>
        </w:rPr>
        <w:tab/>
      </w:r>
    </w:p>
    <w:p w14:paraId="314F61D3" w14:textId="77777777" w:rsidR="00596002" w:rsidRPr="00F8189F" w:rsidRDefault="00596002" w:rsidP="003D372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421CB3AD" w14:textId="2F5DFFEA" w:rsidR="000D5BC2" w:rsidRPr="00F8189F" w:rsidRDefault="000D5BC2" w:rsidP="003D3726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</w:p>
    <w:sectPr w:rsidR="000D5BC2" w:rsidRPr="00F8189F" w:rsidSect="007E7BFE">
      <w:pgSz w:w="11906" w:h="16838"/>
      <w:pgMar w:top="900" w:right="746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44906"/>
    <w:multiLevelType w:val="hybridMultilevel"/>
    <w:tmpl w:val="FB3CC4E6"/>
    <w:lvl w:ilvl="0" w:tplc="04090001">
      <w:start w:val="1"/>
      <w:numFmt w:val="bullet"/>
      <w:lvlText w:val=""/>
      <w:lvlJc w:val="left"/>
      <w:pPr>
        <w:ind w:left="-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</w:abstractNum>
  <w:abstractNum w:abstractNumId="1" w15:restartNumberingAfterBreak="0">
    <w:nsid w:val="0AF21F6D"/>
    <w:multiLevelType w:val="hybridMultilevel"/>
    <w:tmpl w:val="AC0496C2"/>
    <w:lvl w:ilvl="0" w:tplc="3EC47A1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B80BB8"/>
    <w:multiLevelType w:val="hybridMultilevel"/>
    <w:tmpl w:val="98244926"/>
    <w:lvl w:ilvl="0" w:tplc="5EA8CB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06B31"/>
    <w:multiLevelType w:val="hybridMultilevel"/>
    <w:tmpl w:val="061835B8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4" w15:restartNumberingAfterBreak="0">
    <w:nsid w:val="19FB57C6"/>
    <w:multiLevelType w:val="hybridMultilevel"/>
    <w:tmpl w:val="35A2E0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C79EA"/>
    <w:multiLevelType w:val="multilevel"/>
    <w:tmpl w:val="AFE4743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9E775B"/>
    <w:multiLevelType w:val="hybridMultilevel"/>
    <w:tmpl w:val="11F684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07239C"/>
    <w:multiLevelType w:val="hybridMultilevel"/>
    <w:tmpl w:val="E13EA206"/>
    <w:lvl w:ilvl="0" w:tplc="9C70F7F4">
      <w:start w:val="1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27B680C"/>
    <w:multiLevelType w:val="hybridMultilevel"/>
    <w:tmpl w:val="E83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ED2F41"/>
    <w:multiLevelType w:val="hybridMultilevel"/>
    <w:tmpl w:val="1186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35588"/>
    <w:multiLevelType w:val="hybridMultilevel"/>
    <w:tmpl w:val="F4F4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F6D6E"/>
    <w:multiLevelType w:val="hybridMultilevel"/>
    <w:tmpl w:val="A920AE4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4E712CB"/>
    <w:multiLevelType w:val="hybridMultilevel"/>
    <w:tmpl w:val="41BC1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E44204">
      <w:start w:val="3"/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6CE12E1"/>
    <w:multiLevelType w:val="hybridMultilevel"/>
    <w:tmpl w:val="D1064C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A3D3C"/>
    <w:multiLevelType w:val="hybridMultilevel"/>
    <w:tmpl w:val="C2D05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1D6C82"/>
    <w:multiLevelType w:val="hybridMultilevel"/>
    <w:tmpl w:val="4F74866A"/>
    <w:lvl w:ilvl="0" w:tplc="5EBCA5C2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E45E6E"/>
    <w:multiLevelType w:val="hybridMultilevel"/>
    <w:tmpl w:val="F4142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7089B"/>
    <w:multiLevelType w:val="hybridMultilevel"/>
    <w:tmpl w:val="A0BAAF94"/>
    <w:lvl w:ilvl="0" w:tplc="5EA8CBD8">
      <w:start w:val="1"/>
      <w:numFmt w:val="lowerRoman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2B15E0"/>
    <w:multiLevelType w:val="hybridMultilevel"/>
    <w:tmpl w:val="86BAFC7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8A6CB1"/>
    <w:multiLevelType w:val="hybridMultilevel"/>
    <w:tmpl w:val="F4B42D46"/>
    <w:lvl w:ilvl="0" w:tplc="03D6A31E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64297A"/>
    <w:multiLevelType w:val="hybridMultilevel"/>
    <w:tmpl w:val="E4506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A17F7D"/>
    <w:multiLevelType w:val="hybridMultilevel"/>
    <w:tmpl w:val="7B12E9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AD53AAD"/>
    <w:multiLevelType w:val="hybridMultilevel"/>
    <w:tmpl w:val="7BC6D5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AD9514D"/>
    <w:multiLevelType w:val="hybridMultilevel"/>
    <w:tmpl w:val="8AB027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B57276E"/>
    <w:multiLevelType w:val="hybridMultilevel"/>
    <w:tmpl w:val="B21C7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99637D2"/>
    <w:multiLevelType w:val="hybridMultilevel"/>
    <w:tmpl w:val="A56CA3D4"/>
    <w:lvl w:ilvl="0" w:tplc="96F009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931C0B"/>
    <w:multiLevelType w:val="multilevel"/>
    <w:tmpl w:val="1D70B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4"/>
  </w:num>
  <w:num w:numId="3">
    <w:abstractNumId w:val="20"/>
  </w:num>
  <w:num w:numId="4">
    <w:abstractNumId w:val="16"/>
  </w:num>
  <w:num w:numId="5">
    <w:abstractNumId w:val="15"/>
  </w:num>
  <w:num w:numId="6">
    <w:abstractNumId w:val="10"/>
  </w:num>
  <w:num w:numId="7">
    <w:abstractNumId w:val="9"/>
  </w:num>
  <w:num w:numId="8">
    <w:abstractNumId w:val="0"/>
  </w:num>
  <w:num w:numId="9">
    <w:abstractNumId w:val="3"/>
  </w:num>
  <w:num w:numId="10">
    <w:abstractNumId w:val="17"/>
  </w:num>
  <w:num w:numId="11">
    <w:abstractNumId w:val="2"/>
  </w:num>
  <w:num w:numId="12">
    <w:abstractNumId w:val="21"/>
  </w:num>
  <w:num w:numId="13">
    <w:abstractNumId w:val="7"/>
  </w:num>
  <w:num w:numId="14">
    <w:abstractNumId w:val="23"/>
  </w:num>
  <w:num w:numId="15">
    <w:abstractNumId w:val="14"/>
  </w:num>
  <w:num w:numId="16">
    <w:abstractNumId w:val="6"/>
  </w:num>
  <w:num w:numId="17">
    <w:abstractNumId w:val="19"/>
  </w:num>
  <w:num w:numId="18">
    <w:abstractNumId w:val="12"/>
  </w:num>
  <w:num w:numId="19">
    <w:abstractNumId w:val="8"/>
  </w:num>
  <w:num w:numId="20">
    <w:abstractNumId w:val="22"/>
  </w:num>
  <w:num w:numId="21">
    <w:abstractNumId w:val="18"/>
  </w:num>
  <w:num w:numId="22">
    <w:abstractNumId w:val="4"/>
  </w:num>
  <w:num w:numId="23">
    <w:abstractNumId w:val="1"/>
  </w:num>
  <w:num w:numId="24">
    <w:abstractNumId w:val="5"/>
  </w:num>
  <w:num w:numId="25">
    <w:abstractNumId w:val="26"/>
  </w:num>
  <w:num w:numId="26">
    <w:abstractNumId w:val="11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c2MjExNbU0NDJT0lEKTi0uzszPAykwqgUAMIZIbSwAAAA="/>
  </w:docVars>
  <w:rsids>
    <w:rsidRoot w:val="00CC7E17"/>
    <w:rsid w:val="000010F2"/>
    <w:rsid w:val="00004E9B"/>
    <w:rsid w:val="0000692A"/>
    <w:rsid w:val="00012518"/>
    <w:rsid w:val="00012D2E"/>
    <w:rsid w:val="00014B04"/>
    <w:rsid w:val="00024F6D"/>
    <w:rsid w:val="00051067"/>
    <w:rsid w:val="000601FC"/>
    <w:rsid w:val="00061ACE"/>
    <w:rsid w:val="00062AA8"/>
    <w:rsid w:val="000741E5"/>
    <w:rsid w:val="00081633"/>
    <w:rsid w:val="00082B14"/>
    <w:rsid w:val="000836CB"/>
    <w:rsid w:val="000879EE"/>
    <w:rsid w:val="000A50B0"/>
    <w:rsid w:val="000B46BA"/>
    <w:rsid w:val="000B4EF5"/>
    <w:rsid w:val="000C4A8E"/>
    <w:rsid w:val="000D0B09"/>
    <w:rsid w:val="000D5BC2"/>
    <w:rsid w:val="000D5DAA"/>
    <w:rsid w:val="000F7FDB"/>
    <w:rsid w:val="00100A9A"/>
    <w:rsid w:val="00105CEC"/>
    <w:rsid w:val="00110DA3"/>
    <w:rsid w:val="00111C82"/>
    <w:rsid w:val="00112A33"/>
    <w:rsid w:val="00114FA4"/>
    <w:rsid w:val="00115CBA"/>
    <w:rsid w:val="001240AB"/>
    <w:rsid w:val="0014405D"/>
    <w:rsid w:val="001576AF"/>
    <w:rsid w:val="0016285E"/>
    <w:rsid w:val="00165C42"/>
    <w:rsid w:val="0016611F"/>
    <w:rsid w:val="00170727"/>
    <w:rsid w:val="00170D00"/>
    <w:rsid w:val="001A2666"/>
    <w:rsid w:val="001C5AFC"/>
    <w:rsid w:val="001D6011"/>
    <w:rsid w:val="001E3CA7"/>
    <w:rsid w:val="001E4937"/>
    <w:rsid w:val="001F0D60"/>
    <w:rsid w:val="001F0F58"/>
    <w:rsid w:val="001F3791"/>
    <w:rsid w:val="002067BB"/>
    <w:rsid w:val="00215F20"/>
    <w:rsid w:val="00224AE9"/>
    <w:rsid w:val="00226CB0"/>
    <w:rsid w:val="00232FC0"/>
    <w:rsid w:val="002343E6"/>
    <w:rsid w:val="002417EC"/>
    <w:rsid w:val="0025386F"/>
    <w:rsid w:val="00253985"/>
    <w:rsid w:val="002648CE"/>
    <w:rsid w:val="002654C3"/>
    <w:rsid w:val="00270788"/>
    <w:rsid w:val="00272DE5"/>
    <w:rsid w:val="00273B11"/>
    <w:rsid w:val="00282B60"/>
    <w:rsid w:val="00290E01"/>
    <w:rsid w:val="002B47BB"/>
    <w:rsid w:val="002D04F9"/>
    <w:rsid w:val="002D287B"/>
    <w:rsid w:val="002D54A3"/>
    <w:rsid w:val="002D74E1"/>
    <w:rsid w:val="002E6811"/>
    <w:rsid w:val="002F0C3A"/>
    <w:rsid w:val="002F31B7"/>
    <w:rsid w:val="002F43A1"/>
    <w:rsid w:val="002F5FA1"/>
    <w:rsid w:val="002F7579"/>
    <w:rsid w:val="003018E9"/>
    <w:rsid w:val="00305A07"/>
    <w:rsid w:val="003061F4"/>
    <w:rsid w:val="00314B9D"/>
    <w:rsid w:val="00337482"/>
    <w:rsid w:val="00342207"/>
    <w:rsid w:val="0034234F"/>
    <w:rsid w:val="00350F21"/>
    <w:rsid w:val="00356520"/>
    <w:rsid w:val="00357A22"/>
    <w:rsid w:val="00361E0A"/>
    <w:rsid w:val="00371254"/>
    <w:rsid w:val="00381145"/>
    <w:rsid w:val="00381B90"/>
    <w:rsid w:val="00385339"/>
    <w:rsid w:val="003863BA"/>
    <w:rsid w:val="00391211"/>
    <w:rsid w:val="0039628A"/>
    <w:rsid w:val="003A0951"/>
    <w:rsid w:val="003B1153"/>
    <w:rsid w:val="003B34CD"/>
    <w:rsid w:val="003B4091"/>
    <w:rsid w:val="003D1450"/>
    <w:rsid w:val="003D3726"/>
    <w:rsid w:val="003D7E8F"/>
    <w:rsid w:val="003E28BC"/>
    <w:rsid w:val="003E5519"/>
    <w:rsid w:val="003E63FB"/>
    <w:rsid w:val="003F6AD5"/>
    <w:rsid w:val="00413067"/>
    <w:rsid w:val="0042038C"/>
    <w:rsid w:val="004230C2"/>
    <w:rsid w:val="00430E8A"/>
    <w:rsid w:val="00432FEF"/>
    <w:rsid w:val="00450E72"/>
    <w:rsid w:val="0045708B"/>
    <w:rsid w:val="00461D0E"/>
    <w:rsid w:val="00464EEE"/>
    <w:rsid w:val="00467C64"/>
    <w:rsid w:val="00473A4B"/>
    <w:rsid w:val="00475399"/>
    <w:rsid w:val="00477B7B"/>
    <w:rsid w:val="00477E90"/>
    <w:rsid w:val="004A5AB7"/>
    <w:rsid w:val="004A7F0E"/>
    <w:rsid w:val="004B1A8E"/>
    <w:rsid w:val="004B75AA"/>
    <w:rsid w:val="004C0171"/>
    <w:rsid w:val="004C0DBA"/>
    <w:rsid w:val="004D4B17"/>
    <w:rsid w:val="004D7E4D"/>
    <w:rsid w:val="004E2A36"/>
    <w:rsid w:val="00500A74"/>
    <w:rsid w:val="00501D9D"/>
    <w:rsid w:val="00504099"/>
    <w:rsid w:val="00506A03"/>
    <w:rsid w:val="00516675"/>
    <w:rsid w:val="0052039C"/>
    <w:rsid w:val="00523239"/>
    <w:rsid w:val="005263B4"/>
    <w:rsid w:val="00540310"/>
    <w:rsid w:val="0054454F"/>
    <w:rsid w:val="0054465E"/>
    <w:rsid w:val="005469D6"/>
    <w:rsid w:val="00552C1D"/>
    <w:rsid w:val="00563658"/>
    <w:rsid w:val="00570F99"/>
    <w:rsid w:val="00582306"/>
    <w:rsid w:val="00583558"/>
    <w:rsid w:val="0058398B"/>
    <w:rsid w:val="00584215"/>
    <w:rsid w:val="00590931"/>
    <w:rsid w:val="005944E7"/>
    <w:rsid w:val="00596002"/>
    <w:rsid w:val="005978A3"/>
    <w:rsid w:val="005A150F"/>
    <w:rsid w:val="005A3E18"/>
    <w:rsid w:val="005B6059"/>
    <w:rsid w:val="005C1F2C"/>
    <w:rsid w:val="005D32E1"/>
    <w:rsid w:val="005D3DDB"/>
    <w:rsid w:val="005D6D28"/>
    <w:rsid w:val="005E107C"/>
    <w:rsid w:val="005E3C04"/>
    <w:rsid w:val="005F5752"/>
    <w:rsid w:val="005F6AC3"/>
    <w:rsid w:val="0060644B"/>
    <w:rsid w:val="00612EBF"/>
    <w:rsid w:val="00620D8C"/>
    <w:rsid w:val="00635C2A"/>
    <w:rsid w:val="00653B40"/>
    <w:rsid w:val="006540D7"/>
    <w:rsid w:val="006553EB"/>
    <w:rsid w:val="0065790D"/>
    <w:rsid w:val="0066403C"/>
    <w:rsid w:val="00670F46"/>
    <w:rsid w:val="00671B24"/>
    <w:rsid w:val="00692131"/>
    <w:rsid w:val="00696E10"/>
    <w:rsid w:val="006A3330"/>
    <w:rsid w:val="006B643A"/>
    <w:rsid w:val="006C2BCC"/>
    <w:rsid w:val="006D5BC9"/>
    <w:rsid w:val="006D7419"/>
    <w:rsid w:val="006D77EB"/>
    <w:rsid w:val="006E7AE0"/>
    <w:rsid w:val="00704962"/>
    <w:rsid w:val="00720113"/>
    <w:rsid w:val="00722EE1"/>
    <w:rsid w:val="00733BFD"/>
    <w:rsid w:val="00756639"/>
    <w:rsid w:val="00766755"/>
    <w:rsid w:val="00770AF3"/>
    <w:rsid w:val="007A14F8"/>
    <w:rsid w:val="007B2015"/>
    <w:rsid w:val="007B2FC3"/>
    <w:rsid w:val="007B62F3"/>
    <w:rsid w:val="007C147A"/>
    <w:rsid w:val="007C40BA"/>
    <w:rsid w:val="007E7BFE"/>
    <w:rsid w:val="007F1663"/>
    <w:rsid w:val="007F2CAD"/>
    <w:rsid w:val="007F3313"/>
    <w:rsid w:val="007F483B"/>
    <w:rsid w:val="00801831"/>
    <w:rsid w:val="008156D7"/>
    <w:rsid w:val="008168CE"/>
    <w:rsid w:val="0082344E"/>
    <w:rsid w:val="0083615D"/>
    <w:rsid w:val="00842B0D"/>
    <w:rsid w:val="00844D9A"/>
    <w:rsid w:val="00847EE2"/>
    <w:rsid w:val="00850AEE"/>
    <w:rsid w:val="00852B35"/>
    <w:rsid w:val="00863D22"/>
    <w:rsid w:val="0086503C"/>
    <w:rsid w:val="00865309"/>
    <w:rsid w:val="0086570C"/>
    <w:rsid w:val="00866B95"/>
    <w:rsid w:val="008857AF"/>
    <w:rsid w:val="008A03AD"/>
    <w:rsid w:val="008A14BB"/>
    <w:rsid w:val="008B1C6B"/>
    <w:rsid w:val="008B5286"/>
    <w:rsid w:val="008C3182"/>
    <w:rsid w:val="008E3218"/>
    <w:rsid w:val="008F1B26"/>
    <w:rsid w:val="008F4C3F"/>
    <w:rsid w:val="008F709E"/>
    <w:rsid w:val="009209F7"/>
    <w:rsid w:val="00927F73"/>
    <w:rsid w:val="00940B9B"/>
    <w:rsid w:val="0094218A"/>
    <w:rsid w:val="009544C4"/>
    <w:rsid w:val="00962FF6"/>
    <w:rsid w:val="00971555"/>
    <w:rsid w:val="009A0245"/>
    <w:rsid w:val="009B3CA8"/>
    <w:rsid w:val="009B6466"/>
    <w:rsid w:val="009C3272"/>
    <w:rsid w:val="009E06FD"/>
    <w:rsid w:val="009F1538"/>
    <w:rsid w:val="00A024A6"/>
    <w:rsid w:val="00A058E9"/>
    <w:rsid w:val="00A13E16"/>
    <w:rsid w:val="00A16392"/>
    <w:rsid w:val="00A222D9"/>
    <w:rsid w:val="00A2293B"/>
    <w:rsid w:val="00A34180"/>
    <w:rsid w:val="00A353C3"/>
    <w:rsid w:val="00A35A2D"/>
    <w:rsid w:val="00A35FFD"/>
    <w:rsid w:val="00A3791D"/>
    <w:rsid w:val="00A4263F"/>
    <w:rsid w:val="00A46644"/>
    <w:rsid w:val="00A529E5"/>
    <w:rsid w:val="00A64FC7"/>
    <w:rsid w:val="00A723C9"/>
    <w:rsid w:val="00A7614E"/>
    <w:rsid w:val="00A83398"/>
    <w:rsid w:val="00A86377"/>
    <w:rsid w:val="00AA3D3A"/>
    <w:rsid w:val="00AB73CA"/>
    <w:rsid w:val="00AC09B8"/>
    <w:rsid w:val="00AD2102"/>
    <w:rsid w:val="00AE38C5"/>
    <w:rsid w:val="00AF4D1E"/>
    <w:rsid w:val="00B04F47"/>
    <w:rsid w:val="00B16814"/>
    <w:rsid w:val="00B17928"/>
    <w:rsid w:val="00B41820"/>
    <w:rsid w:val="00B45BBD"/>
    <w:rsid w:val="00B51D6B"/>
    <w:rsid w:val="00B63A70"/>
    <w:rsid w:val="00B65743"/>
    <w:rsid w:val="00B66782"/>
    <w:rsid w:val="00B70A2B"/>
    <w:rsid w:val="00B7502C"/>
    <w:rsid w:val="00B76252"/>
    <w:rsid w:val="00B7644D"/>
    <w:rsid w:val="00B7752A"/>
    <w:rsid w:val="00B804FC"/>
    <w:rsid w:val="00B80A65"/>
    <w:rsid w:val="00B964E0"/>
    <w:rsid w:val="00B97159"/>
    <w:rsid w:val="00BB41A3"/>
    <w:rsid w:val="00BB7284"/>
    <w:rsid w:val="00BC4487"/>
    <w:rsid w:val="00BD3171"/>
    <w:rsid w:val="00BD3704"/>
    <w:rsid w:val="00BD41E1"/>
    <w:rsid w:val="00BF7A86"/>
    <w:rsid w:val="00C15D18"/>
    <w:rsid w:val="00C16AF0"/>
    <w:rsid w:val="00C37CC2"/>
    <w:rsid w:val="00C41DAC"/>
    <w:rsid w:val="00C447B1"/>
    <w:rsid w:val="00C65892"/>
    <w:rsid w:val="00C6716F"/>
    <w:rsid w:val="00C7184D"/>
    <w:rsid w:val="00C76851"/>
    <w:rsid w:val="00C84EEC"/>
    <w:rsid w:val="00C876DC"/>
    <w:rsid w:val="00C9331D"/>
    <w:rsid w:val="00CA0079"/>
    <w:rsid w:val="00CB55F7"/>
    <w:rsid w:val="00CC7E17"/>
    <w:rsid w:val="00CD294A"/>
    <w:rsid w:val="00CD693A"/>
    <w:rsid w:val="00CE047D"/>
    <w:rsid w:val="00D06A2D"/>
    <w:rsid w:val="00D10592"/>
    <w:rsid w:val="00D13163"/>
    <w:rsid w:val="00D171E9"/>
    <w:rsid w:val="00D23378"/>
    <w:rsid w:val="00D5093D"/>
    <w:rsid w:val="00D52428"/>
    <w:rsid w:val="00D5422E"/>
    <w:rsid w:val="00D61C6E"/>
    <w:rsid w:val="00D83674"/>
    <w:rsid w:val="00D93383"/>
    <w:rsid w:val="00D9390F"/>
    <w:rsid w:val="00D9510A"/>
    <w:rsid w:val="00D953E4"/>
    <w:rsid w:val="00DB403D"/>
    <w:rsid w:val="00DC7F12"/>
    <w:rsid w:val="00DD63B7"/>
    <w:rsid w:val="00E20950"/>
    <w:rsid w:val="00E2294F"/>
    <w:rsid w:val="00E2634E"/>
    <w:rsid w:val="00E2665F"/>
    <w:rsid w:val="00E57B9E"/>
    <w:rsid w:val="00E60222"/>
    <w:rsid w:val="00E71931"/>
    <w:rsid w:val="00E7714A"/>
    <w:rsid w:val="00E81F3A"/>
    <w:rsid w:val="00E974F0"/>
    <w:rsid w:val="00EA321A"/>
    <w:rsid w:val="00EB16CD"/>
    <w:rsid w:val="00EB5095"/>
    <w:rsid w:val="00EB690F"/>
    <w:rsid w:val="00ED2C96"/>
    <w:rsid w:val="00ED37E7"/>
    <w:rsid w:val="00ED7D8D"/>
    <w:rsid w:val="00EE54A1"/>
    <w:rsid w:val="00EE5AE1"/>
    <w:rsid w:val="00EF37C8"/>
    <w:rsid w:val="00EF4AAC"/>
    <w:rsid w:val="00F0037D"/>
    <w:rsid w:val="00F029B3"/>
    <w:rsid w:val="00F10B3D"/>
    <w:rsid w:val="00F177DB"/>
    <w:rsid w:val="00F22451"/>
    <w:rsid w:val="00F324DC"/>
    <w:rsid w:val="00F34447"/>
    <w:rsid w:val="00F3715F"/>
    <w:rsid w:val="00F4117A"/>
    <w:rsid w:val="00F4554E"/>
    <w:rsid w:val="00F56813"/>
    <w:rsid w:val="00F60F29"/>
    <w:rsid w:val="00F63801"/>
    <w:rsid w:val="00F6631A"/>
    <w:rsid w:val="00F724EA"/>
    <w:rsid w:val="00F77120"/>
    <w:rsid w:val="00F80CB9"/>
    <w:rsid w:val="00F8189F"/>
    <w:rsid w:val="00F82CF2"/>
    <w:rsid w:val="00FA71D5"/>
    <w:rsid w:val="00FB5993"/>
    <w:rsid w:val="00FB7849"/>
    <w:rsid w:val="00FC0021"/>
    <w:rsid w:val="00FC2049"/>
    <w:rsid w:val="00FC2B9C"/>
    <w:rsid w:val="00FC3018"/>
    <w:rsid w:val="00FC7D71"/>
    <w:rsid w:val="00FE6941"/>
    <w:rsid w:val="0109F9D8"/>
    <w:rsid w:val="06013DCD"/>
    <w:rsid w:val="0D1A0EEA"/>
    <w:rsid w:val="13C63DA3"/>
    <w:rsid w:val="198798AA"/>
    <w:rsid w:val="1B3E2893"/>
    <w:rsid w:val="1D309665"/>
    <w:rsid w:val="1D41402E"/>
    <w:rsid w:val="1DCD70A6"/>
    <w:rsid w:val="27969442"/>
    <w:rsid w:val="27E08438"/>
    <w:rsid w:val="2EAE9FFA"/>
    <w:rsid w:val="3CF587F4"/>
    <w:rsid w:val="44E6EF39"/>
    <w:rsid w:val="48D93B99"/>
    <w:rsid w:val="4C44F2EF"/>
    <w:rsid w:val="4CB081CA"/>
    <w:rsid w:val="4E81ADE0"/>
    <w:rsid w:val="51405354"/>
    <w:rsid w:val="526D881B"/>
    <w:rsid w:val="529FC83C"/>
    <w:rsid w:val="538B5313"/>
    <w:rsid w:val="5A153BCC"/>
    <w:rsid w:val="5E5BAC17"/>
    <w:rsid w:val="67248992"/>
    <w:rsid w:val="690632F5"/>
    <w:rsid w:val="6B86D08D"/>
    <w:rsid w:val="7AE13BE4"/>
    <w:rsid w:val="7CA3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0C9FD"/>
  <w15:docId w15:val="{C6C20DAC-8FB5-41B1-91E7-06E81994C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3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3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804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B804FC"/>
    <w:rPr>
      <w:rFonts w:ascii="Times New Roman" w:eastAsia="Times New Roman" w:hAnsi="Times New Roman" w:cs="Times New Roman"/>
      <w:szCs w:val="20"/>
      <w:lang w:val="en-US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B804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70A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70AF3"/>
  </w:style>
  <w:style w:type="character" w:styleId="CommentReference">
    <w:name w:val="annotation reference"/>
    <w:basedOn w:val="DefaultParagraphFont"/>
    <w:uiPriority w:val="99"/>
    <w:semiHidden/>
    <w:unhideWhenUsed/>
    <w:rsid w:val="007B2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2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2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F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F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FC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rsid w:val="0052323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F379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53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33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423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4234F"/>
  </w:style>
  <w:style w:type="character" w:customStyle="1" w:styleId="eop">
    <w:name w:val="eop"/>
    <w:basedOn w:val="DefaultParagraphFont"/>
    <w:rsid w:val="0034234F"/>
  </w:style>
  <w:style w:type="paragraph" w:customStyle="1" w:styleId="Paragraph0">
    <w:name w:val="* Paragraph"/>
    <w:aliases w:val="left-aligned1"/>
    <w:uiPriority w:val="99"/>
    <w:rsid w:val="00B04F47"/>
    <w:pPr>
      <w:widowControl w:val="0"/>
      <w:autoSpaceDE w:val="0"/>
      <w:autoSpaceDN w:val="0"/>
      <w:adjustRightInd w:val="0"/>
      <w:spacing w:after="0" w:line="240" w:lineRule="atLeast"/>
    </w:pPr>
    <w:rPr>
      <w:rFonts w:ascii="Courier New" w:eastAsia="Times New Roman" w:hAnsi="Courier New" w:cs="Courier New"/>
      <w:sz w:val="24"/>
      <w:szCs w:val="24"/>
      <w:lang w:val="en-US"/>
    </w:rPr>
  </w:style>
  <w:style w:type="paragraph" w:customStyle="1" w:styleId="Default">
    <w:name w:val="Default"/>
    <w:rsid w:val="004203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2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5</Value>
      <Value>4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pply ＆ Procurement Section, New Delhi-5387</TermName>
          <TermId xmlns="http://schemas.microsoft.com/office/infopath/2007/PartnerControls">cc6c7b7f-7b8e-446d-9f9b-88b32c9c869b</TermId>
        </TermInfo>
      </Terms>
    </ga975397408f43e4b84ec8e5a598e523>
    <k8c968e8c72a4eda96b7e8fdbe192be2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dia-IND</TermName>
          <TermId xmlns="http://schemas.microsoft.com/office/infopath/2007/PartnerControls">ce8ba4da-4e5d-4fb0-9ddb-d2c51df0a71d</TermId>
        </TermInfo>
      </Terms>
    </k8c968e8c72a4eda96b7e8fdbe192be2>
    <ContentStatus xmlns="ca283e0b-db31-4043-a2ef-b80661bf084a" xsi:nil="true"/>
    <DateTransmittedEmail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j048a4f9aaad4a8990a1d5e5f53cb451 xmlns="ca283e0b-db31-4043-a2ef-b80661bf084a">
      <Terms xmlns="http://schemas.microsoft.com/office/infopath/2007/PartnerControls"/>
    </j048a4f9aaad4a8990a1d5e5f53cb451>
    <TaxKeywordTaxHTField xmlns="8de08c89-df68-48b7-a42e-b489e94a70b6">
      <Terms xmlns="http://schemas.microsoft.com/office/infopath/2007/PartnerControls"/>
    </TaxKeywordTaxHTField>
    <SharedWithUsers xmlns="8de08c89-df68-48b7-a42e-b489e94a70b6">
      <UserInfo>
        <DisplayName>SharingLinks.b881cba3-b5d8-4e63-b42e-556bba8913c4.Flexible.a5fdbeff-188d-47ae-b7b1-ad393c2715d4</DisplayName>
        <AccountId>82</AccountId>
        <AccountType/>
      </UserInfo>
      <UserInfo>
        <DisplayName>Smita Sinha</DisplayName>
        <AccountId>168</AccountId>
        <AccountType/>
      </UserInfo>
    </SharedWithUsers>
    <SemaphoreItemMetadata xmlns="8de08c89-df68-48b7-a42e-b489e94a70b6">{"ClassificationOrdered":false,"ClassificationRequested":"2021-02-15T08:54:13.5238581Z","Columns":[],"HasBodyChanged":true,"HasPendingClassification":false,"IsUpdate":false,"IsUploading":false,"ShouldCancel":false,"SkipClassification":false,"ShouldDelay":false}</SemaphoreItemMetadata>
    <lcf76f155ced4ddcb4097134ff3c332f xmlns="fe73b3f3-7b78-4d26-8c27-084e50ccaed4">
      <Terms xmlns="http://schemas.microsoft.com/office/infopath/2007/PartnerControls"/>
    </lcf76f155ced4ddcb4097134ff3c332f>
    <_dlc_DocId xmlns="8de08c89-df68-48b7-a42e-b489e94a70b6">FMED7C34SFHF-1711732005-97844</_dlc_DocId>
    <_dlc_DocIdUrl xmlns="8de08c89-df68-48b7-a42e-b489e94a70b6">
      <Url>https://unicef.sharepoint.com/teams/IND-SnP/_layouts/15/DocIdRedir.aspx?ID=FMED7C34SFHF-1711732005-97844</Url>
      <Description>FMED7C34SFHF-1711732005-97844</Description>
    </_dlc_DocIdUrl>
  </documentManagement>
</p:properties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D74F6A352A9DD49838A7561076BEA4B" ma:contentTypeVersion="35" ma:contentTypeDescription="" ma:contentTypeScope="" ma:versionID="f1e2c3822c9f6ad7de0f3dd6c6944cf9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8de08c89-df68-48b7-a42e-b489e94a70b6" xmlns:ns5="fe73b3f3-7b78-4d26-8c27-084e50ccaed4" xmlns:ns6="http://schemas.microsoft.com/sharepoint/v4" targetNamespace="http://schemas.microsoft.com/office/2006/metadata/properties" ma:root="true" ma:fieldsID="08d9a136ddc72bd60db83e2da6149ce2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8de08c89-df68-48b7-a42e-b489e94a70b6"/>
    <xsd:import namespace="fe73b3f3-7b78-4d26-8c27-084e50ccaed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4:SharedWithUsers" minOccurs="0"/>
                <xsd:element ref="ns4:SharedWithDetail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2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readOnly="false" ma:default="1033;#India-2040|6135ebe8-487a-4055-a9b4-1bbc7248f4ec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469ea273-50ce-42a3-a60a-024f27796ce7}" ma:internalName="TaxCatchAllLabel" ma:readOnly="true" ma:showField="CatchAllDataLabel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469ea273-50ce-42a3-a60a-024f27796ce7}" ma:internalName="TaxCatchAll" ma:showField="CatchAllData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08c89-df68-48b7-a42e-b489e94a70b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44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7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48" nillable="true" ma:displayName="Semaphore Status" ma:hidden="true" ma:internalName="SemaphoreItemMetadata">
      <xsd:simpleType>
        <xsd:restriction base="dms:Note"/>
      </xsd:simpleType>
    </xsd:element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3b3f3-7b78-4d26-8c27-084e50cca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5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37FDE6-63A4-4416-A787-BA2D63BA1F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BE097F-3CF2-4DA4-9FFF-537751DCD953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182C3318-F0D9-46A2-A65C-DA965C79A57D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http://schemas.microsoft.com/sharepoint.v3"/>
    <ds:schemaRef ds:uri="8de08c89-df68-48b7-a42e-b489e94a70b6"/>
    <ds:schemaRef ds:uri="fe73b3f3-7b78-4d26-8c27-084e50ccaed4"/>
  </ds:schemaRefs>
</ds:datastoreItem>
</file>

<file path=customXml/itemProps4.xml><?xml version="1.0" encoding="utf-8"?>
<ds:datastoreItem xmlns:ds="http://schemas.openxmlformats.org/officeDocument/2006/customXml" ds:itemID="{FA5F458F-E694-42E2-8E5C-CBABA65C9B5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013AAAE-E31A-4DBA-90E0-5FFEB2D76E84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A8A3F04-D7C0-4C1C-AD05-3D96017AD0CD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2FB54B46-3B8D-46A8-994B-5ACB65D2D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8de08c89-df68-48b7-a42e-b489e94a70b6"/>
    <ds:schemaRef ds:uri="fe73b3f3-7b78-4d26-8c27-084e50ccaed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lene Rebello</dc:creator>
  <cp:keywords/>
  <dc:description/>
  <cp:lastModifiedBy>Surjit Singh</cp:lastModifiedBy>
  <cp:revision>12</cp:revision>
  <dcterms:created xsi:type="dcterms:W3CDTF">2022-10-06T09:08:00Z</dcterms:created>
  <dcterms:modified xsi:type="dcterms:W3CDTF">2022-10-06T10:1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6D74F6A352A9DD49838A7561076BEA4B</vt:lpwstr>
  </property>
  <property fmtid="{D5CDD505-2E9C-101B-9397-08002B2CF9AE}" pid="3" name="OfficeDivision">
    <vt:lpwstr>5;#Supply ＆ Procurement Section, New Delhi-5387|cc6c7b7f-7b8e-446d-9f9b-88b32c9c869b</vt:lpwstr>
  </property>
  <property fmtid="{D5CDD505-2E9C-101B-9397-08002B2CF9AE}" pid="4" name="_dlc_DocIdItemGuid">
    <vt:lpwstr>0be6ec7a-0573-41ff-9a1e-cbaba007bca8</vt:lpwstr>
  </property>
  <property fmtid="{D5CDD505-2E9C-101B-9397-08002B2CF9AE}" pid="5" name="GeographicScope">
    <vt:lpwstr>4;#India-IND|ce8ba4da-4e5d-4fb0-9ddb-d2c51df0a71d</vt:lpwstr>
  </property>
  <property fmtid="{D5CDD505-2E9C-101B-9397-08002B2CF9AE}" pid="6" name="TaxKeyword">
    <vt:lpwstr/>
  </property>
  <property fmtid="{D5CDD505-2E9C-101B-9397-08002B2CF9AE}" pid="7" name="Topic">
    <vt:lpwstr/>
  </property>
  <property fmtid="{D5CDD505-2E9C-101B-9397-08002B2CF9AE}" pid="8" name="IND-SnP Metadata">
    <vt:lpwstr/>
  </property>
  <property fmtid="{D5CDD505-2E9C-101B-9397-08002B2CF9AE}" pid="9" name="DocumentType">
    <vt:lpwstr/>
  </property>
  <property fmtid="{D5CDD505-2E9C-101B-9397-08002B2CF9AE}" pid="10" name="SystemDTAC">
    <vt:lpwstr/>
  </property>
  <property fmtid="{D5CDD505-2E9C-101B-9397-08002B2CF9AE}" pid="11" name="CriticalForLongTermRetention">
    <vt:lpwstr/>
  </property>
  <property fmtid="{D5CDD505-2E9C-101B-9397-08002B2CF9AE}" pid="12" name="MediaServiceImageTags">
    <vt:lpwstr/>
  </property>
</Properties>
</file>